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Marine Engineer position at [Company Name] in the United States San Francisco. As a dedicated and experienced marine engineer with a passion for maritime technology and environmental sustainability, I am eager to contribute my expertise to an organization that values innovation and excellence in marine engineering. The opportunity to work within the vibrant industrial landscape of San Francisco, a city renowned for its maritime heritage and commitment to green technologies, is both exciting and aligned with my professional goals.</w:t>
      </w:r>
    </w:p>
    <w:p>
      <w:pPr>
        <w:pStyle w:val="BodyText"/>
      </w:pPr>
      <w:r>
        <w:t xml:space="preserve">Throughout my career as a Marine Engineer, I have developed a strong foundation in the design, maintenance, and optimization of marine systems. My background includes hands-on experience in vessel operations, propulsion systems, and environmental compliance protocols. In the United States San Francisco, where maritime activities are integral to the region’s economy and ecological balance, I have consistently prioritized precision engineering solutions that ensure safety, efficiency, and adherence to regulatory standards.</w:t>
      </w:r>
    </w:p>
    <w:p>
      <w:pPr>
        <w:pStyle w:val="BodyText"/>
      </w:pPr>
      <w:r>
        <w:t xml:space="preserve">One of my most rewarding experiences as a Marine Engineer was working on the retrofitting of a fleet of cargo ships with advanced emission control systems. This project not only required technical expertise but also collaboration with cross-functional teams to meet stringent environmental regulations. The success of this initiative underscored the critical role marine engineers play in balancing industrial demands with environmental stewardship—a principle that resonates deeply with the values of San Francisco, a city at the forefront of sustainable innovation.</w:t>
      </w:r>
    </w:p>
    <w:p>
      <w:pPr>
        <w:pStyle w:val="BodyText"/>
      </w:pPr>
      <w:r>
        <w:t xml:space="preserve">The United States San Francisco offers a unique blend of maritime tradition and cutting-edge technological advancement. From its bustling ports to its commitment to renewable energy initiatives, the region presents an ideal environment for a Marine Engineer to thrive. I am particularly drawn to opportunities that involve working on vessels navigating the San Francisco Bay, where engineering solutions must address both operational challenges and ecological considerations. My ability to adapt to dynamic environments and deliver reliable systems aligns perfectly with the needs of this vibrant community.</w:t>
      </w:r>
    </w:p>
    <w:p>
      <w:pPr>
        <w:pStyle w:val="BodyText"/>
      </w:pPr>
      <w:r>
        <w:t xml:space="preserve">My technical skills as a Marine Engineer include proficiency in CAD software for system design, experience with diesel engines and auxiliary machinery, and a deep understanding of marine safety standards such as those set by the International Maritime Organization (IMO) and the United States Coast Guard (USCG). I have also specialized in troubleshooting complex mechanical systems under pressure, ensuring minimal downtime and maximum operational efficiency. These competencies are further reinforced by my commitment to continuous learning, as evidenced by my recent completion of a certification program in offshore renewable energy systems—a field that is gaining significant traction in the United States San Francisco.</w:t>
      </w:r>
    </w:p>
    <w:p>
      <w:pPr>
        <w:pStyle w:val="BodyText"/>
      </w:pPr>
      <w:r>
        <w:t xml:space="preserve">What sets me apart as a Marine Engineer is my holistic approach to problem-solving. I believe that engineering excellence is not just about technical proficiency but also about understanding the broader impact of one’s work. In San Francisco, where the maritime industry intersects with environmental conservation and urban development, I have consistently sought ways to integrate sustainable practices into my projects. For instance, I once led a team in designing a hybrid propulsion system for a local ferry service that reduced fuel consumption by 25% while maintaining operational reliability. This project highlighted the potential of marine engineering to drive positive change—a vision that I am eager to bring to your organization.</w:t>
      </w:r>
    </w:p>
    <w:p>
      <w:pPr>
        <w:pStyle w:val="BodyText"/>
      </w:pPr>
      <w:r>
        <w:t xml:space="preserve">The United States San Francisco is home to some of the most innovative companies in the maritime sector, and I am keen to contribute my expertise to an organization that shares a commitment to excellence. Whether it involves optimizing engine performance, ensuring compliance with evolving regulations, or exploring new technologies for marine applications, I am prepared to bring my skills and dedication to your team. My goal is not only to meet the technical demands of the role but also to support your mission of advancing sustainable and efficient maritime solutions.</w:t>
      </w:r>
    </w:p>
    <w:p>
      <w:pPr>
        <w:pStyle w:val="BodyText"/>
      </w:pPr>
      <w:r>
        <w:t xml:space="preserve">I would welcome the opportunity to discuss how my background as a Marine Engineer can align with the goals of [Company Name]. I am particularly interested in learning more about your company’s initiatives in marine engineering and how I can contribute to its continued success. Thank you for considering my application. I look forward to the possibility of collaborating with you and contributing to the ongoing legacy of innovation in the United States San Francisc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06:58:07Z</dcterms:created>
  <dcterms:modified xsi:type="dcterms:W3CDTF">2025-12-11T06:58:07Z</dcterms:modified>
</cp:coreProperties>
</file>

<file path=docProps/custom.xml><?xml version="1.0" encoding="utf-8"?>
<Properties xmlns="http://schemas.openxmlformats.org/officeDocument/2006/custom-properties" xmlns:vt="http://schemas.openxmlformats.org/officeDocument/2006/docPropsVTypes"/>
</file>